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C1215F" w14:textId="0AFF800F" w:rsidR="00E71139" w:rsidRDefault="00EE49FA">
      <w:pPr>
        <w:keepNext/>
        <w:spacing w:after="60"/>
        <w:rPr>
          <w:rFonts w:ascii="Calibri" w:hAnsi="Calibri"/>
        </w:rPr>
      </w:pPr>
      <w:r>
        <w:rPr>
          <w:rFonts w:ascii="Calibri" w:hAnsi="Calibri"/>
        </w:rPr>
        <w:t>Outcome variable: Cout data (inhibition)</w:t>
      </w:r>
    </w:p>
    <w:p w14:paraId="1687F6C2" w14:textId="19998C12" w:rsidR="00267D32" w:rsidRDefault="00267D32">
      <w:pPr>
        <w:keepNext/>
        <w:spacing w:after="60"/>
        <w:rPr>
          <w:rFonts w:ascii="Calibri" w:hAnsi="Calibri"/>
        </w:rPr>
      </w:pPr>
      <w:r>
        <w:rPr>
          <w:rFonts w:ascii="Calibri" w:hAnsi="Calibri"/>
        </w:rPr>
        <w:t>Farm: Bangwe</w:t>
      </w:r>
    </w:p>
    <w:p w14:paraId="5AF3C462" w14:textId="7FEDD0A1" w:rsidR="00373140" w:rsidRPr="00462F6F" w:rsidRDefault="0077532D">
      <w:pPr>
        <w:keepNext/>
        <w:spacing w:after="60"/>
        <w:rPr>
          <w:rFonts w:ascii="Calibri" w:hAnsi="Calibri"/>
        </w:rPr>
      </w:pPr>
      <w:r>
        <w:rPr>
          <w:rFonts w:ascii="Calibri" w:hAnsi="Calibri"/>
        </w:rPr>
        <w:t>Test shows that there is significant t</w:t>
      </w:r>
      <w:r w:rsidR="00373140">
        <w:rPr>
          <w:rFonts w:ascii="Calibri" w:hAnsi="Calibri"/>
        </w:rPr>
        <w:t>e</w:t>
      </w:r>
      <w:r>
        <w:rPr>
          <w:rFonts w:ascii="Calibri" w:hAnsi="Calibri"/>
        </w:rPr>
        <w:t xml:space="preserve">st results </w:t>
      </w:r>
      <w:r w:rsidR="00373140">
        <w:rPr>
          <w:rFonts w:ascii="Calibri" w:hAnsi="Calibri"/>
        </w:rPr>
        <w:t xml:space="preserve"> for the particular item and antibiotic</w:t>
      </w:r>
      <w:r w:rsidR="00462F6F">
        <w:rPr>
          <w:rFonts w:ascii="Calibri" w:hAnsi="Calibri"/>
        </w:rPr>
        <w:t>, s</w:t>
      </w:r>
      <w:r w:rsidR="00C4576A">
        <w:rPr>
          <w:rFonts w:ascii="Calibri" w:hAnsi="Calibri"/>
        </w:rPr>
        <w:t>h</w:t>
      </w:r>
      <w:r w:rsidR="00462F6F">
        <w:rPr>
          <w:rFonts w:ascii="Calibri" w:hAnsi="Calibri"/>
        </w:rPr>
        <w:t xml:space="preserve">owing that there might be a pattern </w:t>
      </w:r>
      <w:r w:rsidR="00C4576A">
        <w:rPr>
          <w:rFonts w:ascii="Calibri" w:hAnsi="Calibri"/>
        </w:rPr>
        <w:t>from manure to soil to vegetables</w:t>
      </w:r>
      <w:r w:rsidR="00462F6F">
        <w:rPr>
          <w:rFonts w:ascii="Calibri" w:hAnsi="Calibri"/>
        </w:rPr>
        <w:t xml:space="preserve">. Then a further test </w:t>
      </w:r>
      <w:r w:rsidR="003B277B">
        <w:rPr>
          <w:rFonts w:ascii="Calibri" w:hAnsi="Calibri"/>
        </w:rPr>
        <w:t xml:space="preserve">was done to see which combinations are </w:t>
      </w:r>
      <w:r w:rsidR="00571F44">
        <w:rPr>
          <w:rFonts w:ascii="Calibri" w:hAnsi="Calibri"/>
        </w:rPr>
        <w:t>really</w:t>
      </w:r>
      <w:r w:rsidR="003B277B">
        <w:rPr>
          <w:rFonts w:ascii="Calibri" w:hAnsi="Calibri"/>
        </w:rPr>
        <w:t xml:space="preserve"> significant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067"/>
        <w:gridCol w:w="969"/>
        <w:gridCol w:w="942"/>
        <w:gridCol w:w="1043"/>
        <w:gridCol w:w="1651"/>
      </w:tblGrid>
      <w:tr w:rsidR="00737713" w14:paraId="0F413B79" w14:textId="77777777" w:rsidTr="00737713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F413B74" w14:textId="77777777" w:rsidR="0073771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mparis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F413B75" w14:textId="77777777" w:rsidR="0073771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ifferen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F413B76" w14:textId="77777777" w:rsidR="0073771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Lower_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F413B77" w14:textId="77777777" w:rsidR="0073771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Upper_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F413B78" w14:textId="77777777" w:rsidR="0073771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djusted_p_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737713" w14:paraId="0F413B7F" w14:textId="77777777" w:rsidTr="0073771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13B7A" w14:textId="77777777" w:rsidR="0073771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XT:Home soil-CIP:Chicken man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13B7B" w14:textId="77777777" w:rsidR="0073771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8.666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13B7C" w14:textId="77777777" w:rsidR="0073771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6.433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13B7D" w14:textId="77777777" w:rsidR="0073771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89994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13B7E" w14:textId="77777777" w:rsidR="0073771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 *</w:t>
            </w:r>
          </w:p>
        </w:tc>
      </w:tr>
      <w:tr w:rsidR="00737713" w14:paraId="0F413B85" w14:textId="77777777" w:rsidTr="0073771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13B80" w14:textId="77777777" w:rsidR="0073771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MP:Home soil-CIP:Chicken man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13B81" w14:textId="77777777" w:rsidR="0073771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8.333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13B82" w14:textId="77777777" w:rsidR="0073771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6.100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13B83" w14:textId="77777777" w:rsidR="0073771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56661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13B84" w14:textId="77777777" w:rsidR="0073771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7 *</w:t>
            </w:r>
          </w:p>
        </w:tc>
      </w:tr>
      <w:tr w:rsidR="00737713" w14:paraId="0F413B8B" w14:textId="77777777" w:rsidTr="0073771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13B86" w14:textId="77777777" w:rsidR="0073771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M:Home soil-CIP:Chicken man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13B87" w14:textId="77777777" w:rsidR="0073771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8.333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13B88" w14:textId="77777777" w:rsidR="0073771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6.100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13B89" w14:textId="77777777" w:rsidR="0073771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56661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13B8A" w14:textId="77777777" w:rsidR="0073771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7 *</w:t>
            </w:r>
          </w:p>
        </w:tc>
      </w:tr>
      <w:tr w:rsidR="00737713" w14:paraId="0F413B91" w14:textId="77777777" w:rsidTr="0073771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13B8C" w14:textId="77777777" w:rsidR="0073771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XT:Home soil-CIP:Farm soi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13B8D" w14:textId="77777777" w:rsidR="0073771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0.00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13B8E" w14:textId="77777777" w:rsidR="0073771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9.863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13B8F" w14:textId="77777777" w:rsidR="0073771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3620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13B90" w14:textId="77777777" w:rsidR="0073771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47 *</w:t>
            </w:r>
          </w:p>
        </w:tc>
      </w:tr>
      <w:tr w:rsidR="00737713" w14:paraId="0F413B93" w14:textId="77777777" w:rsidTr="00737713">
        <w:trPr>
          <w:cantSplit/>
          <w:jc w:val="center"/>
        </w:trPr>
        <w:tc>
          <w:tcPr>
            <w:tcW w:w="0" w:type="auto"/>
            <w:gridSpan w:val="5"/>
          </w:tcPr>
          <w:p w14:paraId="0F413B92" w14:textId="77777777" w:rsidR="00737713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Significance codes: *** p &lt; 0.001; ** p &lt; 0.01; * p &lt; 0.05</w:t>
            </w:r>
          </w:p>
        </w:tc>
      </w:tr>
    </w:tbl>
    <w:p w14:paraId="141E9E1F" w14:textId="77777777" w:rsidR="00244A1F" w:rsidRPr="00244A1F" w:rsidRDefault="00244A1F" w:rsidP="00244A1F">
      <w:pPr>
        <w:pStyle w:val="FirstParagraph"/>
        <w:rPr>
          <w:lang/>
        </w:rPr>
      </w:pPr>
      <w:r w:rsidRPr="00244A1F">
        <w:rPr>
          <w:lang/>
        </w:rPr>
        <w:t>Interpretation of Each Comparison</w:t>
      </w:r>
    </w:p>
    <w:p w14:paraId="75A4D224" w14:textId="77777777" w:rsidR="00244A1F" w:rsidRPr="00244A1F" w:rsidRDefault="00244A1F" w:rsidP="00244A1F">
      <w:pPr>
        <w:pStyle w:val="FirstParagraph"/>
        <w:rPr>
          <w:lang/>
        </w:rPr>
      </w:pPr>
      <w:r w:rsidRPr="00244A1F">
        <w:rPr>
          <w:b/>
          <w:bCs/>
          <w:lang/>
        </w:rPr>
        <w:t>SXT:Home soil - CIP:Chicken manure</w:t>
      </w:r>
    </w:p>
    <w:p w14:paraId="3B0E5D8C" w14:textId="0399A234" w:rsidR="00A30270" w:rsidRPr="00A30270" w:rsidRDefault="00244A1F" w:rsidP="00A30270">
      <w:pPr>
        <w:pStyle w:val="FirstParagraph"/>
        <w:numPr>
          <w:ilvl w:val="0"/>
          <w:numId w:val="3"/>
        </w:numPr>
        <w:rPr>
          <w:lang/>
        </w:rPr>
      </w:pPr>
      <w:r w:rsidRPr="00244A1F">
        <w:rPr>
          <w:lang/>
        </w:rPr>
        <w:t xml:space="preserve">This indicates that the mean microbial </w:t>
      </w:r>
      <w:r w:rsidRPr="00244A1F">
        <w:rPr>
          <w:u w:val="single"/>
          <w:lang/>
        </w:rPr>
        <w:t>presence or resistance</w:t>
      </w:r>
      <w:r w:rsidRPr="00244A1F">
        <w:rPr>
          <w:lang/>
        </w:rPr>
        <w:t xml:space="preserve"> in Home soil with SXT is significantly lower than that in Chicken manure with CIP by approximately 18.67 units.</w:t>
      </w:r>
      <w:r w:rsidR="00A30270">
        <w:t xml:space="preserve"> </w:t>
      </w:r>
      <w:r w:rsidR="00A30270" w:rsidRPr="00A30270">
        <w:rPr>
          <w:b/>
          <w:bCs/>
          <w:lang/>
        </w:rPr>
        <w:t>Confidence Interval</w:t>
      </w:r>
      <w:r w:rsidR="00A30270" w:rsidRPr="00A30270">
        <w:rPr>
          <w:lang/>
        </w:rPr>
        <w:t>: (-36.43, -0.90).</w:t>
      </w:r>
      <w:r w:rsidR="00441D67">
        <w:t xml:space="preserve"> The difference is statistically significant </w:t>
      </w:r>
      <w:r w:rsidR="00F02EB9">
        <w:t>as the CI is below 0</w:t>
      </w:r>
      <w:r w:rsidR="00AD5D0A">
        <w:t>, with a P- value of P&lt;0.05</w:t>
      </w:r>
    </w:p>
    <w:p w14:paraId="0F413B94" w14:textId="31278C04" w:rsidR="00737713" w:rsidRPr="00A30270" w:rsidRDefault="00737713">
      <w:pPr>
        <w:pStyle w:val="FirstParagraph"/>
        <w:rPr>
          <w:lang/>
        </w:rPr>
      </w:pPr>
    </w:p>
    <w:sectPr w:rsidR="00737713" w:rsidRPr="00A3027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92223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F6100B5"/>
    <w:multiLevelType w:val="multilevel"/>
    <w:tmpl w:val="B7781C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E8780E"/>
    <w:multiLevelType w:val="multilevel"/>
    <w:tmpl w:val="2C261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78808191">
    <w:abstractNumId w:val="0"/>
  </w:num>
  <w:num w:numId="2" w16cid:durableId="1955669390">
    <w:abstractNumId w:val="1"/>
  </w:num>
  <w:num w:numId="3" w16cid:durableId="7655396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3NTU3MzAxtTAwMTZT0lEKTi0uzszPAykwrAUAqcbq8iwAAAA="/>
  </w:docVars>
  <w:rsids>
    <w:rsidRoot w:val="00737713"/>
    <w:rsid w:val="00244A1F"/>
    <w:rsid w:val="00267D32"/>
    <w:rsid w:val="00373140"/>
    <w:rsid w:val="003B277B"/>
    <w:rsid w:val="00437CD5"/>
    <w:rsid w:val="00441D67"/>
    <w:rsid w:val="00462F6F"/>
    <w:rsid w:val="00571F44"/>
    <w:rsid w:val="007115CD"/>
    <w:rsid w:val="00737713"/>
    <w:rsid w:val="0077532D"/>
    <w:rsid w:val="00A30270"/>
    <w:rsid w:val="00AD5D0A"/>
    <w:rsid w:val="00C4576A"/>
    <w:rsid w:val="00E71139"/>
    <w:rsid w:val="00EA5E13"/>
    <w:rsid w:val="00EE49FA"/>
    <w:rsid w:val="00F02EB9"/>
    <w:rsid w:val="00FB2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413B73"/>
  <w15:docId w15:val="{1D3D913D-0047-4C9C-B5AF-F087794CE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21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2</Words>
  <Characters>923</Characters>
  <Application>Microsoft Office Word</Application>
  <DocSecurity>0</DocSecurity>
  <Lines>43</Lines>
  <Paragraphs>44</Paragraphs>
  <ScaleCrop>false</ScaleCrop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bvuto Yesaya</cp:lastModifiedBy>
  <cp:revision>18</cp:revision>
  <dcterms:created xsi:type="dcterms:W3CDTF">2025-01-19T10:08:00Z</dcterms:created>
  <dcterms:modified xsi:type="dcterms:W3CDTF">2025-01-19T11:15:00Z</dcterms:modified>
</cp:coreProperties>
</file>